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97A6D87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084DF7">
        <w:rPr>
          <w:rFonts w:ascii="Times New Roman" w:eastAsia="Calibri" w:hAnsi="Times New Roman" w:cs="Times New Roman"/>
          <w:b/>
          <w:sz w:val="32"/>
          <w:szCs w:val="48"/>
        </w:rPr>
        <w:t>B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29FB45C5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:</w:t>
      </w:r>
    </w:p>
    <w:p w14:paraId="0AE2EC85" w14:textId="142042F4" w:rsidR="00A9578C" w:rsidRDefault="00A9578C" w:rsidP="00A9578C">
      <w:pPr>
        <w:pStyle w:val="ListParagraph"/>
        <w:numPr>
          <w:ilvl w:val="0"/>
          <w:numId w:val="2"/>
        </w:numPr>
      </w:pPr>
      <w:r>
        <w:t>A triangle and a circle have five intersection points:</w:t>
      </w:r>
    </w:p>
    <w:p w14:paraId="3E985075" w14:textId="68432D50" w:rsidR="00A9578C" w:rsidRDefault="00A9578C" w:rsidP="00A9578C">
      <w:r>
        <w:t>One intersection is on a vertex of the triangle. There is one intersection on each one of the two sides of the triangle. Two other intersections are on the third side of the triangle.</w:t>
      </w:r>
    </w:p>
    <w:p w14:paraId="3D346FB9" w14:textId="77777777" w:rsidR="00A9578C" w:rsidRDefault="00A9578C" w:rsidP="00A9578C">
      <w:pPr>
        <w:jc w:val="center"/>
      </w:pPr>
      <w:r>
        <w:rPr>
          <w:noProof/>
        </w:rPr>
        <w:drawing>
          <wp:inline distT="0" distB="0" distL="0" distR="0" wp14:anchorId="1FAEE48D" wp14:editId="1382AE9F">
            <wp:extent cx="3189289" cy="2501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982" cy="250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539710F4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004A8D">
        <w:t>according to</w:t>
      </w:r>
      <w:bookmarkStart w:id="0" w:name="_GoBack"/>
      <w:bookmarkEnd w:id="0"/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08D80B77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lastRenderedPageBreak/>
        <w:t>Resources:</w:t>
      </w:r>
    </w:p>
    <w:p w14:paraId="40BDF4D3" w14:textId="5D20D32F" w:rsidR="00CF4ABE" w:rsidRDefault="00004A8D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004A8D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004A8D" w:rsidP="00377023">
      <w:pPr>
        <w:rPr>
          <w:rFonts w:eastAsiaTheme="minorEastAsia"/>
        </w:rPr>
      </w:pPr>
      <w:hyperlink r:id="rId8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004A8D" w:rsidP="00377023">
      <w:hyperlink r:id="rId9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004A8D" w:rsidP="00377023">
      <w:hyperlink r:id="rId10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004A8D" w:rsidP="00377023">
      <w:hyperlink r:id="rId11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004A8D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gUArMXGmywAAAA="/>
  </w:docVars>
  <w:rsids>
    <w:rsidRoot w:val="000C1091"/>
    <w:rsid w:val="00004A8D"/>
    <w:rsid w:val="00010F8A"/>
    <w:rsid w:val="0001680B"/>
    <w:rsid w:val="00037492"/>
    <w:rsid w:val="00037F56"/>
    <w:rsid w:val="000441D3"/>
    <w:rsid w:val="00062940"/>
    <w:rsid w:val="00064BFB"/>
    <w:rsid w:val="00084DF7"/>
    <w:rsid w:val="000C1091"/>
    <w:rsid w:val="000E6851"/>
    <w:rsid w:val="000F3F82"/>
    <w:rsid w:val="000F5B0A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59B1"/>
    <w:rsid w:val="00483464"/>
    <w:rsid w:val="00487ADB"/>
    <w:rsid w:val="00492200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7162E"/>
    <w:rsid w:val="00977627"/>
    <w:rsid w:val="009D3AE7"/>
    <w:rsid w:val="009E1A57"/>
    <w:rsid w:val="009E5425"/>
    <w:rsid w:val="00A076CC"/>
    <w:rsid w:val="00A528E8"/>
    <w:rsid w:val="00A57C00"/>
    <w:rsid w:val="00A90C17"/>
    <w:rsid w:val="00A92977"/>
    <w:rsid w:val="00A9578C"/>
    <w:rsid w:val="00AF230F"/>
    <w:rsid w:val="00AF6D0D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linemathlearning.com/circle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hyperlink" Target="https://docs.sympy.org/latest/modules/geometry/index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triangle-calculato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wilson.coe.uga.edu/EMT668/EMAT6680.2001/Mealor/EMAT%206700/law%20of%20sines/Law%20of%20Sines%20ambiguous%20case/lawofsinesambiguouscas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8</cp:revision>
  <cp:lastPrinted>2018-10-21T08:40:00Z</cp:lastPrinted>
  <dcterms:created xsi:type="dcterms:W3CDTF">2018-10-21T08:42:00Z</dcterms:created>
  <dcterms:modified xsi:type="dcterms:W3CDTF">2018-10-21T08:53:00Z</dcterms:modified>
</cp:coreProperties>
</file>